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438A5" w14:textId="77777777" w:rsidR="002C6BCA" w:rsidRDefault="002C6BCA" w:rsidP="002C6BCA">
      <w:pPr>
        <w:pStyle w:val="TOCHeading"/>
        <w:jc w:val="center"/>
        <w:rPr>
          <w:b/>
          <w:bCs/>
          <w:sz w:val="122"/>
          <w:szCs w:val="122"/>
        </w:rPr>
      </w:pPr>
      <w:bookmarkStart w:id="0" w:name="game"/>
    </w:p>
    <w:p w14:paraId="2F4B90B6" w14:textId="6D3F36BF" w:rsidR="002C6BCA" w:rsidRPr="002C6BCA" w:rsidRDefault="002C6BCA" w:rsidP="002C6BCA">
      <w:pPr>
        <w:pStyle w:val="TOCHeading"/>
        <w:jc w:val="center"/>
        <w:rPr>
          <w:b/>
          <w:bCs/>
          <w:sz w:val="132"/>
          <w:szCs w:val="132"/>
        </w:rPr>
      </w:pPr>
      <w:r w:rsidRPr="002C6BCA">
        <w:rPr>
          <w:b/>
          <w:bCs/>
          <w:sz w:val="132"/>
          <w:szCs w:val="132"/>
        </w:rPr>
        <w:t>2048 Game</w:t>
      </w:r>
    </w:p>
    <w:p w14:paraId="1B483124" w14:textId="77777777" w:rsidR="002C6BCA" w:rsidRPr="002C6BCA" w:rsidRDefault="002C6BCA">
      <w:pPr>
        <w:rPr>
          <w:rFonts w:asciiTheme="majorHAnsi" w:eastAsiaTheme="majorEastAsia" w:hAnsiTheme="majorHAnsi" w:cstheme="majorBidi"/>
          <w:color w:val="365F91" w:themeColor="accent1" w:themeShade="BF"/>
          <w:sz w:val="42"/>
          <w:szCs w:val="42"/>
        </w:rPr>
      </w:pPr>
      <w:r w:rsidRPr="002C6BCA">
        <w:rPr>
          <w:sz w:val="34"/>
          <w:szCs w:val="34"/>
        </w:rPr>
        <w:br w:type="page"/>
      </w:r>
    </w:p>
    <w:p w14:paraId="5B7D3183" w14:textId="77777777" w:rsidR="00686BCC" w:rsidRPr="002C6BCA" w:rsidRDefault="00686BCC" w:rsidP="00686BCC">
      <w:pPr>
        <w:pStyle w:val="TOCHeading"/>
        <w:rPr>
          <w:sz w:val="42"/>
          <w:szCs w:val="42"/>
        </w:rPr>
      </w:pPr>
    </w:p>
    <w:sdt>
      <w:sdtPr>
        <w:id w:val="-172991145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6B53A857" w14:textId="18FCA4D0" w:rsidR="00686BCC" w:rsidRDefault="00686BCC" w:rsidP="00686BCC">
          <w:pPr>
            <w:pStyle w:val="TOCHeading"/>
          </w:pPr>
          <w:r>
            <w:t>Table of Contents</w:t>
          </w:r>
        </w:p>
        <w:p w14:paraId="036E0227" w14:textId="77777777" w:rsidR="00686BCC" w:rsidRPr="00826CC9" w:rsidRDefault="00686BCC" w:rsidP="00686BCC">
          <w:pPr>
            <w:pStyle w:val="BodyText"/>
          </w:pPr>
        </w:p>
        <w:p w14:paraId="0F99112E" w14:textId="55A83F0C" w:rsidR="00686BCC" w:rsidRDefault="00686BCC">
          <w:pPr>
            <w:pStyle w:val="TOC2"/>
            <w:tabs>
              <w:tab w:val="right" w:leader="dot" w:pos="973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95153518" w:history="1">
            <w:r w:rsidRPr="003816C4">
              <w:rPr>
                <w:rStyle w:val="Hyperlink"/>
                <w:noProof/>
              </w:rPr>
              <w:t>Ver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53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4C82E" w14:textId="05861CDE" w:rsidR="00686BCC" w:rsidRDefault="00686BCC">
          <w:pPr>
            <w:pStyle w:val="TOC2"/>
            <w:tabs>
              <w:tab w:val="left" w:pos="720"/>
              <w:tab w:val="right" w:leader="dot" w:pos="973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hyperlink w:anchor="_Toc95153519" w:history="1">
            <w:r w:rsidRPr="003816C4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IN" w:eastAsia="en-GB"/>
              </w:rPr>
              <w:tab/>
            </w:r>
            <w:r w:rsidRPr="003816C4">
              <w:rPr>
                <w:rStyle w:val="Hyperlink"/>
                <w:noProof/>
              </w:rPr>
              <w:t>2048 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53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08EF0" w14:textId="5481F9DA" w:rsidR="00686BCC" w:rsidRDefault="00686BCC">
          <w:pPr>
            <w:pStyle w:val="TOC2"/>
            <w:tabs>
              <w:tab w:val="left" w:pos="720"/>
              <w:tab w:val="right" w:leader="dot" w:pos="973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hyperlink w:anchor="_Toc95153520" w:history="1">
            <w:r w:rsidRPr="003816C4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IN" w:eastAsia="en-GB"/>
              </w:rPr>
              <w:tab/>
            </w:r>
            <w:r w:rsidRPr="003816C4">
              <w:rPr>
                <w:rStyle w:val="Hyperlink"/>
                <w:noProof/>
              </w:rPr>
              <w:t>Flow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53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85B57" w14:textId="523C80B6" w:rsidR="00686BCC" w:rsidRDefault="00686BCC">
          <w:pPr>
            <w:pStyle w:val="TOC2"/>
            <w:tabs>
              <w:tab w:val="left" w:pos="720"/>
              <w:tab w:val="right" w:leader="dot" w:pos="973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hyperlink w:anchor="_Toc95153521" w:history="1">
            <w:r w:rsidRPr="003816C4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IN" w:eastAsia="en-GB"/>
              </w:rPr>
              <w:tab/>
            </w:r>
            <w:r w:rsidRPr="003816C4">
              <w:rPr>
                <w:rStyle w:val="Hyperlink"/>
                <w:noProof/>
              </w:rPr>
              <w:t>Reposito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53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4DD64" w14:textId="5C5ECFA6" w:rsidR="00686BCC" w:rsidRDefault="00686BCC">
          <w:pPr>
            <w:pStyle w:val="TOC2"/>
            <w:tabs>
              <w:tab w:val="left" w:pos="720"/>
              <w:tab w:val="right" w:leader="dot" w:pos="973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hyperlink w:anchor="_Toc95153522" w:history="1">
            <w:r w:rsidRPr="003816C4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IN" w:eastAsia="en-GB"/>
              </w:rPr>
              <w:tab/>
            </w:r>
            <w:r w:rsidRPr="003816C4">
              <w:rPr>
                <w:rStyle w:val="Hyperlink"/>
                <w:noProof/>
              </w:rPr>
              <w:t>How to Run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53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E156E" w14:textId="3CE59491" w:rsidR="00686BCC" w:rsidRDefault="00686BCC">
          <w:pPr>
            <w:pStyle w:val="TOC2"/>
            <w:tabs>
              <w:tab w:val="left" w:pos="720"/>
              <w:tab w:val="right" w:leader="dot" w:pos="973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hyperlink w:anchor="_Toc95153523" w:history="1">
            <w:r w:rsidRPr="003816C4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IN" w:eastAsia="en-GB"/>
              </w:rPr>
              <w:tab/>
            </w:r>
            <w:r w:rsidRPr="003816C4">
              <w:rPr>
                <w:rStyle w:val="Hyperlink"/>
                <w:noProof/>
              </w:rPr>
              <w:t>Sample Output Using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53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8D71C" w14:textId="13FAEA4D" w:rsidR="00686BCC" w:rsidRDefault="00686BCC">
          <w:pPr>
            <w:pStyle w:val="TOC2"/>
            <w:tabs>
              <w:tab w:val="left" w:pos="720"/>
              <w:tab w:val="right" w:leader="dot" w:pos="973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IN" w:eastAsia="en-GB"/>
            </w:rPr>
          </w:pPr>
          <w:hyperlink w:anchor="_Toc95153524" w:history="1">
            <w:r w:rsidRPr="003816C4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IN" w:eastAsia="en-GB"/>
              </w:rPr>
              <w:tab/>
            </w:r>
            <w:r w:rsidRPr="003816C4">
              <w:rPr>
                <w:rStyle w:val="Hyperlink"/>
                <w:noProof/>
              </w:rPr>
              <w:t>Sample Output Using node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53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20E6E" w14:textId="59A0FED9" w:rsidR="00686BCC" w:rsidRPr="00686BCC" w:rsidRDefault="00686BCC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009EAA9" w14:textId="77777777" w:rsidR="00054023" w:rsidRPr="00686BCC" w:rsidRDefault="00054023"/>
    <w:p w14:paraId="07465850" w14:textId="77777777" w:rsidR="00686BCC" w:rsidRDefault="00686BC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601A195A" w14:textId="1223ECF6" w:rsidR="00CA3434" w:rsidRDefault="008D3A19" w:rsidP="00054023">
      <w:pPr>
        <w:pStyle w:val="Heading2"/>
        <w:numPr>
          <w:ilvl w:val="0"/>
          <w:numId w:val="0"/>
        </w:numPr>
      </w:pPr>
      <w:bookmarkStart w:id="1" w:name="_Toc95153518"/>
      <w:r>
        <w:t>Version history</w:t>
      </w:r>
      <w:bookmarkEnd w:id="1"/>
    </w:p>
    <w:p w14:paraId="064E948F" w14:textId="77777777" w:rsidR="00054023" w:rsidRPr="00054023" w:rsidRDefault="00054023" w:rsidP="00054023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4161"/>
        <w:gridCol w:w="2489"/>
        <w:gridCol w:w="2489"/>
      </w:tblGrid>
      <w:tr w:rsidR="00CA3434" w:rsidRPr="00882C56" w14:paraId="69D2C18E" w14:textId="77777777" w:rsidTr="00054023">
        <w:tc>
          <w:tcPr>
            <w:tcW w:w="817" w:type="dxa"/>
            <w:shd w:val="clear" w:color="auto" w:fill="BFBFBF" w:themeFill="background1" w:themeFillShade="BF"/>
          </w:tcPr>
          <w:p w14:paraId="1363765C" w14:textId="1B35CC3B" w:rsidR="00CA3434" w:rsidRPr="00882C56" w:rsidRDefault="00CA3434" w:rsidP="00CA34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proofErr w:type="spellStart"/>
            <w:r w:rsidRPr="00882C56">
              <w:rPr>
                <w:rFonts w:asciiTheme="majorHAnsi" w:hAnsiTheme="majorHAnsi" w:cstheme="majorHAnsi"/>
                <w:sz w:val="20"/>
                <w:szCs w:val="20"/>
              </w:rPr>
              <w:t>Sl</w:t>
            </w:r>
            <w:proofErr w:type="spellEnd"/>
            <w:r w:rsidRPr="00882C56">
              <w:rPr>
                <w:rFonts w:asciiTheme="majorHAnsi" w:hAnsiTheme="majorHAnsi" w:cstheme="majorHAnsi"/>
                <w:sz w:val="20"/>
                <w:szCs w:val="20"/>
              </w:rPr>
              <w:t xml:space="preserve"> No</w:t>
            </w:r>
          </w:p>
        </w:tc>
        <w:tc>
          <w:tcPr>
            <w:tcW w:w="4161" w:type="dxa"/>
            <w:shd w:val="clear" w:color="auto" w:fill="BFBFBF" w:themeFill="background1" w:themeFillShade="BF"/>
          </w:tcPr>
          <w:p w14:paraId="69C07259" w14:textId="486C01FC" w:rsidR="00CA3434" w:rsidRPr="00882C56" w:rsidRDefault="00CA3434" w:rsidP="00CA34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882C56">
              <w:rPr>
                <w:rFonts w:asciiTheme="majorHAnsi" w:hAnsiTheme="majorHAnsi" w:cstheme="majorHAnsi"/>
                <w:sz w:val="20"/>
                <w:szCs w:val="20"/>
              </w:rPr>
              <w:t>Date</w:t>
            </w:r>
          </w:p>
        </w:tc>
        <w:tc>
          <w:tcPr>
            <w:tcW w:w="2489" w:type="dxa"/>
            <w:shd w:val="clear" w:color="auto" w:fill="BFBFBF" w:themeFill="background1" w:themeFillShade="BF"/>
          </w:tcPr>
          <w:p w14:paraId="16EFB2C0" w14:textId="7EFBCF6D" w:rsidR="00CA3434" w:rsidRPr="00882C56" w:rsidRDefault="00CA3434" w:rsidP="00CA34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882C56">
              <w:rPr>
                <w:rFonts w:asciiTheme="majorHAnsi" w:hAnsiTheme="majorHAnsi" w:cstheme="majorHAnsi"/>
                <w:sz w:val="20"/>
                <w:szCs w:val="20"/>
              </w:rPr>
              <w:t>Version</w:t>
            </w:r>
          </w:p>
        </w:tc>
        <w:tc>
          <w:tcPr>
            <w:tcW w:w="2489" w:type="dxa"/>
            <w:shd w:val="clear" w:color="auto" w:fill="BFBFBF" w:themeFill="background1" w:themeFillShade="BF"/>
          </w:tcPr>
          <w:p w14:paraId="04A9313E" w14:textId="249B56EA" w:rsidR="00CA3434" w:rsidRPr="00882C56" w:rsidRDefault="00CA3434" w:rsidP="00CA34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882C56">
              <w:rPr>
                <w:rFonts w:asciiTheme="majorHAnsi" w:hAnsiTheme="majorHAnsi" w:cstheme="majorHAnsi"/>
                <w:sz w:val="20"/>
                <w:szCs w:val="20"/>
              </w:rPr>
              <w:t>Author</w:t>
            </w:r>
          </w:p>
        </w:tc>
      </w:tr>
      <w:tr w:rsidR="00CA3434" w:rsidRPr="00EB10C0" w14:paraId="7A40F5CA" w14:textId="77777777" w:rsidTr="008021AE">
        <w:tc>
          <w:tcPr>
            <w:tcW w:w="817" w:type="dxa"/>
          </w:tcPr>
          <w:p w14:paraId="555860F7" w14:textId="71FD859F" w:rsidR="00CA3434" w:rsidRPr="00EB10C0" w:rsidRDefault="008021AE" w:rsidP="00CA34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161" w:type="dxa"/>
          </w:tcPr>
          <w:p w14:paraId="3A8CD1A7" w14:textId="05D5CF3E" w:rsidR="00CA3434" w:rsidRPr="00EB10C0" w:rsidRDefault="008021AE" w:rsidP="00CA34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7-Feb-2022</w:t>
            </w:r>
          </w:p>
        </w:tc>
        <w:tc>
          <w:tcPr>
            <w:tcW w:w="2489" w:type="dxa"/>
          </w:tcPr>
          <w:p w14:paraId="4753B90D" w14:textId="7B35F814" w:rsidR="00CA3434" w:rsidRPr="00EB10C0" w:rsidRDefault="008021AE" w:rsidP="00CA34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.1</w:t>
            </w:r>
          </w:p>
        </w:tc>
        <w:tc>
          <w:tcPr>
            <w:tcW w:w="2489" w:type="dxa"/>
          </w:tcPr>
          <w:p w14:paraId="71EF0934" w14:textId="4437EE52" w:rsidR="00CA3434" w:rsidRPr="00EB10C0" w:rsidRDefault="008021AE" w:rsidP="00CA34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h.</w:t>
            </w:r>
            <w:r w:rsidR="00E3340D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S</w:t>
            </w:r>
            <w:r w:rsidR="00E3340D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V</w:t>
            </w:r>
            <w:r w:rsidR="00E3340D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Gani Prabhakar</w:t>
            </w:r>
          </w:p>
        </w:tc>
      </w:tr>
    </w:tbl>
    <w:p w14:paraId="79404EF6" w14:textId="5E619190" w:rsidR="00826CC9" w:rsidRDefault="00826CC9" w:rsidP="00CA3434">
      <w:pPr>
        <w:rPr>
          <w:color w:val="4F81BD" w:themeColor="accent1"/>
        </w:rPr>
      </w:pPr>
      <w:r>
        <w:br w:type="page"/>
      </w:r>
    </w:p>
    <w:p w14:paraId="6144724A" w14:textId="73C21F86" w:rsidR="009E5AEA" w:rsidRPr="00DA3C61" w:rsidRDefault="00F11775" w:rsidP="00554190">
      <w:pPr>
        <w:pStyle w:val="Heading2"/>
      </w:pPr>
      <w:bookmarkStart w:id="2" w:name="_Toc95153519"/>
      <w:r w:rsidRPr="00DA3C61">
        <w:t>2048 Game</w:t>
      </w:r>
      <w:bookmarkEnd w:id="2"/>
    </w:p>
    <w:p w14:paraId="19E16A3C" w14:textId="77777777" w:rsidR="009E5AEA" w:rsidRDefault="00F11775">
      <w:pPr>
        <w:pStyle w:val="FirstParagraph"/>
      </w:pPr>
      <w:r>
        <w:t>2</w:t>
      </w:r>
      <w:r>
        <w:t>048 is played on a gray 4×4 grid, with numbered tiles that slide when a player moves them using the keys 1, 2, 3 and 4 as Left, Right, Up and Down respectively.</w:t>
      </w:r>
    </w:p>
    <w:p w14:paraId="75580A57" w14:textId="3D5E74DF" w:rsidR="004F5E32" w:rsidRPr="004F5E32" w:rsidRDefault="00F11775" w:rsidP="00554190">
      <w:pPr>
        <w:pStyle w:val="Heading2"/>
      </w:pPr>
      <w:bookmarkStart w:id="3" w:name="flow-chart"/>
      <w:bookmarkStart w:id="4" w:name="_Toc95153520"/>
      <w:r>
        <w:lastRenderedPageBreak/>
        <w:t>Flow chart</w:t>
      </w:r>
      <w:bookmarkEnd w:id="4"/>
    </w:p>
    <w:p w14:paraId="20D20858" w14:textId="04EB905A" w:rsidR="00C617F5" w:rsidRDefault="00F11775" w:rsidP="00C617F5">
      <w:pPr>
        <w:pStyle w:val="CaptionedFigure"/>
        <w:jc w:val="center"/>
      </w:pPr>
      <w:r>
        <w:rPr>
          <w:noProof/>
        </w:rPr>
        <w:drawing>
          <wp:inline distT="0" distB="0" distL="0" distR="0" wp14:anchorId="7B431DD3" wp14:editId="53107487">
            <wp:extent cx="4871677" cy="6016598"/>
            <wp:effectExtent l="0" t="0" r="0" b="0"/>
            <wp:docPr id="22" name="Picture" descr="Alt text" title="Flowcha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esign/design-2048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837" cy="612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C4B15" w14:textId="77777777" w:rsidR="00C617F5" w:rsidRDefault="00C617F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5" w:name="sample-output-using-python"/>
      <w:bookmarkEnd w:id="3"/>
      <w:r>
        <w:br w:type="page"/>
      </w:r>
    </w:p>
    <w:p w14:paraId="5D9D31D0" w14:textId="6F23EAD2" w:rsidR="00826CC9" w:rsidRDefault="006A481D" w:rsidP="00554190">
      <w:pPr>
        <w:pStyle w:val="Heading2"/>
      </w:pPr>
      <w:bookmarkStart w:id="6" w:name="how-to-run-the-project"/>
      <w:bookmarkStart w:id="7" w:name="_Toc95153521"/>
      <w:r>
        <w:lastRenderedPageBreak/>
        <w:t>Repository</w:t>
      </w:r>
      <w:r w:rsidR="00826CC9">
        <w:t>:</w:t>
      </w:r>
      <w:bookmarkEnd w:id="7"/>
    </w:p>
    <w:p w14:paraId="435E9689" w14:textId="62D5ABA8" w:rsidR="00826CC9" w:rsidRDefault="00826CC9" w:rsidP="00826CC9">
      <w:pPr>
        <w:pStyle w:val="BodyText"/>
      </w:pPr>
      <w:r>
        <w:tab/>
      </w:r>
      <w:hyperlink r:id="rId9" w:history="1">
        <w:r w:rsidRPr="00C1112A">
          <w:rPr>
            <w:rStyle w:val="Hyperlink"/>
          </w:rPr>
          <w:t>https://github.com/svgani/ather2048</w:t>
        </w:r>
      </w:hyperlink>
    </w:p>
    <w:p w14:paraId="2B074941" w14:textId="397F2437" w:rsidR="00826CC9" w:rsidRDefault="00826CC9" w:rsidP="00554190">
      <w:pPr>
        <w:pStyle w:val="Heading2"/>
      </w:pPr>
      <w:bookmarkStart w:id="8" w:name="_Toc95153522"/>
      <w:r>
        <w:t>How to Run the Project</w:t>
      </w:r>
      <w:bookmarkEnd w:id="8"/>
    </w:p>
    <w:p w14:paraId="51921CC0" w14:textId="36B60881" w:rsidR="00826CC9" w:rsidRPr="00E3272E" w:rsidRDefault="00826CC9" w:rsidP="00945CCD">
      <w:pPr>
        <w:spacing w:before="120" w:after="0"/>
        <w:ind w:firstLine="643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E3272E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Prerequisite</w:t>
      </w:r>
      <w:r w:rsidR="00554190" w:rsidRPr="00E3272E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s</w:t>
      </w:r>
    </w:p>
    <w:p w14:paraId="6D65DF4B" w14:textId="77777777" w:rsidR="00826CC9" w:rsidRDefault="00826CC9" w:rsidP="00826CC9">
      <w:pPr>
        <w:pStyle w:val="Compact"/>
        <w:numPr>
          <w:ilvl w:val="1"/>
          <w:numId w:val="3"/>
        </w:numPr>
        <w:ind w:left="1920"/>
      </w:pPr>
      <w:r>
        <w:t>Software: Python 3 and above, Node.</w:t>
      </w:r>
    </w:p>
    <w:p w14:paraId="78342F83" w14:textId="77777777" w:rsidR="00826CC9" w:rsidRDefault="00826CC9" w:rsidP="00826CC9">
      <w:pPr>
        <w:pStyle w:val="Compact"/>
        <w:numPr>
          <w:ilvl w:val="1"/>
          <w:numId w:val="3"/>
        </w:numPr>
        <w:ind w:left="1920"/>
      </w:pPr>
      <w:r>
        <w:t xml:space="preserve">Operating System: Windows or Linux based. </w:t>
      </w:r>
    </w:p>
    <w:p w14:paraId="050FAAC1" w14:textId="77777777" w:rsidR="00826CC9" w:rsidRPr="00945CCD" w:rsidRDefault="00826CC9" w:rsidP="00945CCD">
      <w:pPr>
        <w:spacing w:before="120" w:after="0"/>
        <w:ind w:firstLine="643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945CCD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Execution on console</w:t>
      </w:r>
    </w:p>
    <w:p w14:paraId="451672D3" w14:textId="77777777" w:rsidR="00826CC9" w:rsidRDefault="00826CC9" w:rsidP="00826CC9">
      <w:pPr>
        <w:pStyle w:val="Compact"/>
        <w:numPr>
          <w:ilvl w:val="1"/>
          <w:numId w:val="2"/>
        </w:numPr>
      </w:pPr>
      <w:r>
        <w:t xml:space="preserve">Please execute the following command: </w:t>
      </w:r>
      <w:r>
        <w:rPr>
          <w:rStyle w:val="VerbatimChar"/>
        </w:rPr>
        <w:t>python3 2048.py</w:t>
      </w:r>
    </w:p>
    <w:p w14:paraId="093FD1C9" w14:textId="77777777" w:rsidR="00826CC9" w:rsidRPr="00945CCD" w:rsidRDefault="00826CC9" w:rsidP="00945CCD">
      <w:pPr>
        <w:spacing w:before="120" w:after="0"/>
        <w:ind w:firstLine="643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945CCD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Execution on </w:t>
      </w:r>
      <w:proofErr w:type="spellStart"/>
      <w:r w:rsidRPr="00945CCD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nodejs</w:t>
      </w:r>
      <w:proofErr w:type="spellEnd"/>
    </w:p>
    <w:p w14:paraId="705FCA48" w14:textId="77777777" w:rsidR="00826CC9" w:rsidRDefault="00826CC9" w:rsidP="00826CC9">
      <w:pPr>
        <w:pStyle w:val="Compact"/>
        <w:numPr>
          <w:ilvl w:val="1"/>
          <w:numId w:val="2"/>
        </w:numPr>
      </w:pPr>
      <w:r>
        <w:t>Please go to ui_2048 folder</w:t>
      </w:r>
    </w:p>
    <w:p w14:paraId="25E02A30" w14:textId="77777777" w:rsidR="00826CC9" w:rsidRDefault="00826CC9" w:rsidP="00826CC9">
      <w:pPr>
        <w:pStyle w:val="Compact"/>
        <w:numPr>
          <w:ilvl w:val="1"/>
          <w:numId w:val="2"/>
        </w:numPr>
      </w:pPr>
      <w:r>
        <w:t xml:space="preserve">Please install node modules: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install</w:t>
      </w:r>
    </w:p>
    <w:p w14:paraId="3453D9CA" w14:textId="17097F1B" w:rsidR="00826CC9" w:rsidRDefault="00826CC9" w:rsidP="00554190">
      <w:pPr>
        <w:pStyle w:val="Compact"/>
        <w:numPr>
          <w:ilvl w:val="1"/>
          <w:numId w:val="2"/>
        </w:numPr>
      </w:pPr>
      <w:r>
        <w:t xml:space="preserve">Please execute the following command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start</w:t>
      </w:r>
      <w:bookmarkEnd w:id="6"/>
    </w:p>
    <w:p w14:paraId="2B185BBC" w14:textId="00711F66" w:rsidR="009E5AEA" w:rsidRDefault="00F11775" w:rsidP="00554190">
      <w:pPr>
        <w:pStyle w:val="Heading2"/>
      </w:pPr>
      <w:bookmarkStart w:id="9" w:name="_Toc95153523"/>
      <w:r>
        <w:t>Sample Output Using Python</w:t>
      </w:r>
      <w:bookmarkEnd w:id="9"/>
    </w:p>
    <w:p w14:paraId="0ECE3A10" w14:textId="77777777" w:rsidR="00554190" w:rsidRPr="00554190" w:rsidRDefault="00554190" w:rsidP="00554190">
      <w:pPr>
        <w:pStyle w:val="BodyText"/>
      </w:pPr>
    </w:p>
    <w:p w14:paraId="200368FB" w14:textId="77777777" w:rsidR="001131DB" w:rsidRDefault="00F11775">
      <w:pPr>
        <w:pStyle w:val="SourceCode"/>
        <w:rPr>
          <w:rStyle w:val="VerbatimChar"/>
        </w:rPr>
      </w:pPr>
      <w:r>
        <w:rPr>
          <w:rStyle w:val="VerbatimChar"/>
        </w:rPr>
        <w:t>Note: The following output will be displayed when the game is started.</w:t>
      </w:r>
      <w:r>
        <w:br/>
      </w:r>
      <w:r>
        <w:br/>
      </w:r>
      <w:r>
        <w:rPr>
          <w:rStyle w:val="VerbatimChar"/>
        </w:rPr>
        <w:t>sh-3.2$ python3 2048.py</w:t>
      </w:r>
      <w:r>
        <w:br/>
      </w:r>
      <w:r>
        <w:br/>
      </w:r>
      <w:r>
        <w:rPr>
          <w:rStyle w:val="VerbatimChar"/>
        </w:rPr>
        <w:t>Score: 0</w:t>
      </w:r>
      <w:r>
        <w:br/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>|      |      |      |      |</w:t>
      </w:r>
      <w:r>
        <w:br/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 xml:space="preserve">|      |      |      |    </w:t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>|      |      |      |    4 |</w:t>
      </w:r>
      <w:r>
        <w:br/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>|      |      |    2 |      |</w:t>
      </w:r>
      <w:r>
        <w:br/>
      </w:r>
      <w:r>
        <w:rPr>
          <w:rStyle w:val="VerbatimChar"/>
        </w:rPr>
        <w:t>-----------------------------</w:t>
      </w:r>
      <w:r>
        <w:br/>
      </w:r>
      <w:r>
        <w:br/>
      </w:r>
      <w:r>
        <w:rPr>
          <w:rStyle w:val="VerbatimChar"/>
        </w:rPr>
        <w:t xml:space="preserve">Enter </w:t>
      </w:r>
      <w:r>
        <w:br/>
      </w:r>
      <w:r>
        <w:rPr>
          <w:rStyle w:val="VerbatimChar"/>
        </w:rPr>
        <w:t>1 --&gt; left</w:t>
      </w:r>
      <w:r>
        <w:br/>
      </w:r>
      <w:r>
        <w:rPr>
          <w:rStyle w:val="VerbatimChar"/>
        </w:rPr>
        <w:t>2 --&gt; right</w:t>
      </w:r>
      <w:r>
        <w:br/>
      </w:r>
      <w:r>
        <w:rPr>
          <w:rStyle w:val="VerbatimChar"/>
        </w:rPr>
        <w:t>3 --&gt; up</w:t>
      </w:r>
      <w:r>
        <w:br/>
      </w:r>
      <w:r>
        <w:rPr>
          <w:rStyle w:val="VerbatimChar"/>
        </w:rPr>
        <w:t>4 --&gt; down</w:t>
      </w:r>
      <w:r>
        <w:br/>
      </w:r>
      <w:r>
        <w:br/>
      </w:r>
    </w:p>
    <w:p w14:paraId="34E4047F" w14:textId="77777777" w:rsidR="001131DB" w:rsidRDefault="001131DB">
      <w:pPr>
        <w:pStyle w:val="SourceCode"/>
        <w:rPr>
          <w:rStyle w:val="VerbatimChar"/>
        </w:rPr>
      </w:pPr>
    </w:p>
    <w:p w14:paraId="08BB456E" w14:textId="77777777" w:rsidR="001131DB" w:rsidRDefault="001131DB">
      <w:pPr>
        <w:pStyle w:val="SourceCode"/>
        <w:rPr>
          <w:rStyle w:val="VerbatimChar"/>
        </w:rPr>
      </w:pPr>
    </w:p>
    <w:p w14:paraId="62C58DAF" w14:textId="77777777" w:rsidR="001131DB" w:rsidRDefault="001131DB">
      <w:pPr>
        <w:pStyle w:val="SourceCode"/>
        <w:rPr>
          <w:rStyle w:val="VerbatimChar"/>
        </w:rPr>
      </w:pPr>
    </w:p>
    <w:p w14:paraId="60FBB1A8" w14:textId="77777777" w:rsidR="001131DB" w:rsidRDefault="001131DB">
      <w:pPr>
        <w:pStyle w:val="SourceCode"/>
        <w:rPr>
          <w:rStyle w:val="VerbatimChar"/>
        </w:rPr>
      </w:pPr>
    </w:p>
    <w:p w14:paraId="608403E7" w14:textId="4FD95E18" w:rsidR="009E5AEA" w:rsidRDefault="00F11775">
      <w:pPr>
        <w:pStyle w:val="SourceCode"/>
      </w:pPr>
      <w:r>
        <w:rPr>
          <w:rStyle w:val="VerbatimChar"/>
        </w:rPr>
        <w:t xml:space="preserve">Note: The following output will be displayed when </w:t>
      </w:r>
      <w:r>
        <w:rPr>
          <w:rStyle w:val="VerbatimChar"/>
        </w:rPr>
        <w:t>the game is completed.</w:t>
      </w:r>
      <w:r>
        <w:br/>
      </w:r>
      <w:r>
        <w:br/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>|    4 |    2 |    8 |    4 |</w:t>
      </w:r>
      <w:r>
        <w:br/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>|    2 |    4 |   16 |    8 |</w:t>
      </w:r>
      <w:r>
        <w:br/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>|    8 |   16 |    2 |    4 |</w:t>
      </w:r>
      <w:r>
        <w:br/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lastRenderedPageBreak/>
        <w:t>|    2 |    8 |    4 |</w:t>
      </w:r>
      <w:r>
        <w:rPr>
          <w:rStyle w:val="VerbatimChar"/>
        </w:rPr>
        <w:t xml:space="preserve">    2 |</w:t>
      </w:r>
      <w:r>
        <w:br/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>Thanks for playing</w:t>
      </w:r>
      <w:r>
        <w:br/>
      </w:r>
      <w:r>
        <w:rPr>
          <w:rStyle w:val="VerbatimChar"/>
        </w:rPr>
        <w:t>Score: 128</w:t>
      </w:r>
    </w:p>
    <w:p w14:paraId="75F7390E" w14:textId="62A0F90B" w:rsidR="001131DB" w:rsidRDefault="001131DB" w:rsidP="00554190">
      <w:pPr>
        <w:pStyle w:val="Heading2"/>
        <w:numPr>
          <w:ilvl w:val="0"/>
          <w:numId w:val="0"/>
        </w:numPr>
        <w:ind w:left="643" w:hanging="360"/>
      </w:pPr>
      <w:bookmarkStart w:id="10" w:name="sample-output-using-nodejs"/>
      <w:bookmarkEnd w:id="5"/>
    </w:p>
    <w:p w14:paraId="43968F22" w14:textId="547F18CD" w:rsidR="009E5AEA" w:rsidRDefault="00F11775" w:rsidP="00554190">
      <w:pPr>
        <w:pStyle w:val="Heading2"/>
      </w:pPr>
      <w:bookmarkStart w:id="11" w:name="_Toc95153524"/>
      <w:r>
        <w:t xml:space="preserve">Sample Output Using </w:t>
      </w:r>
      <w:proofErr w:type="spellStart"/>
      <w:r>
        <w:t>nodejs</w:t>
      </w:r>
      <w:bookmarkEnd w:id="11"/>
      <w:proofErr w:type="spellEnd"/>
    </w:p>
    <w:p w14:paraId="2AE74957" w14:textId="77777777" w:rsidR="00554190" w:rsidRPr="00554190" w:rsidRDefault="00554190" w:rsidP="00554190">
      <w:pPr>
        <w:pStyle w:val="BodyText"/>
      </w:pPr>
    </w:p>
    <w:p w14:paraId="01FDD982" w14:textId="2854C30D" w:rsidR="009E5AEA" w:rsidRDefault="00F11775" w:rsidP="001131D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</w:rPr>
      </w:pPr>
      <w:r>
        <w:rPr>
          <w:rStyle w:val="VerbatimChar"/>
        </w:rPr>
        <w:t>sh-3.2$ cd ui_2048/</w:t>
      </w:r>
      <w:r>
        <w:br/>
      </w:r>
      <w:r>
        <w:br/>
      </w:r>
      <w:r>
        <w:rPr>
          <w:rStyle w:val="VerbatimChar"/>
        </w:rPr>
        <w:t>sh-3.2$ npm install</w:t>
      </w:r>
      <w:r>
        <w:br/>
      </w:r>
      <w:r>
        <w:br/>
      </w:r>
      <w:r>
        <w:rPr>
          <w:rStyle w:val="VerbatimChar"/>
        </w:rPr>
        <w:t>up to date, audited 64 packages in 1s</w:t>
      </w:r>
      <w:r>
        <w:br/>
      </w:r>
      <w:r>
        <w:br/>
      </w:r>
      <w:r>
        <w:rPr>
          <w:rStyle w:val="VerbatimChar"/>
        </w:rPr>
        <w:t>2 packages are looking for funding</w:t>
      </w:r>
      <w:r>
        <w:br/>
      </w:r>
      <w:r>
        <w:rPr>
          <w:rStyle w:val="VerbatimChar"/>
        </w:rPr>
        <w:t xml:space="preserve">  run `npm fund` for details</w:t>
      </w:r>
      <w:r>
        <w:br/>
      </w:r>
      <w:r>
        <w:br/>
      </w:r>
      <w:r>
        <w:rPr>
          <w:rStyle w:val="VerbatimChar"/>
        </w:rPr>
        <w:t>found 0 vulnerabilities</w:t>
      </w:r>
      <w:r>
        <w:br/>
      </w:r>
      <w:r>
        <w:br/>
      </w:r>
      <w:r>
        <w:rPr>
          <w:rStyle w:val="VerbatimChar"/>
        </w:rPr>
        <w:t>sh-3.2$ npm start</w:t>
      </w:r>
      <w:r>
        <w:br/>
      </w:r>
      <w:r>
        <w:br/>
      </w:r>
      <w:r>
        <w:rPr>
          <w:rStyle w:val="VerbatimChar"/>
        </w:rPr>
        <w:t>&gt; ather_2048game@1.0.0 start</w:t>
      </w:r>
      <w:r>
        <w:br/>
      </w:r>
      <w:r>
        <w:br/>
      </w:r>
      <w:r>
        <w:rPr>
          <w:rStyle w:val="VerbatimChar"/>
        </w:rPr>
        <w:t>&gt; node index.js</w:t>
      </w:r>
      <w:r>
        <w:br/>
      </w:r>
      <w:r>
        <w:br/>
      </w:r>
      <w:r>
        <w:rPr>
          <w:rStyle w:val="VerbatimChar"/>
        </w:rPr>
        <w:t>Server is running at port 8123</w:t>
      </w:r>
    </w:p>
    <w:p w14:paraId="564646B4" w14:textId="77777777" w:rsidR="00942131" w:rsidRDefault="00942131">
      <w:pPr>
        <w:pStyle w:val="SourceCode"/>
      </w:pPr>
    </w:p>
    <w:p w14:paraId="0BCAC7B3" w14:textId="77777777" w:rsidR="00B76220" w:rsidRDefault="00B76220">
      <w:r>
        <w:br w:type="page"/>
      </w:r>
    </w:p>
    <w:p w14:paraId="028DEEA7" w14:textId="26B1BDCA" w:rsidR="009E5AEA" w:rsidRDefault="00F11775" w:rsidP="00B76220">
      <w:pPr>
        <w:pStyle w:val="Compact"/>
        <w:numPr>
          <w:ilvl w:val="0"/>
          <w:numId w:val="4"/>
        </w:numPr>
      </w:pPr>
      <w:r>
        <w:t>The following output will be displayed when the game is started.</w:t>
      </w:r>
    </w:p>
    <w:p w14:paraId="1A092668" w14:textId="21865662" w:rsidR="009E5AEA" w:rsidRDefault="00B76220" w:rsidP="00554190">
      <w:pPr>
        <w:pStyle w:val="FirstParagraph"/>
        <w:jc w:val="center"/>
      </w:pPr>
      <w:r>
        <w:rPr>
          <w:noProof/>
        </w:rPr>
        <w:drawing>
          <wp:inline distT="0" distB="0" distL="0" distR="0" wp14:anchorId="39ACA1D4" wp14:editId="7B87F691">
            <wp:extent cx="2258966" cy="41109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8436" cy="4146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334EC" w14:textId="77777777" w:rsidR="009E5AEA" w:rsidRDefault="00F11775">
      <w:pPr>
        <w:pStyle w:val="Compact"/>
        <w:numPr>
          <w:ilvl w:val="0"/>
          <w:numId w:val="5"/>
        </w:numPr>
      </w:pPr>
      <w:r>
        <w:t>The following output will be displayed</w:t>
      </w:r>
      <w:r>
        <w:t xml:space="preserve"> when the game is completed.</w:t>
      </w:r>
    </w:p>
    <w:p w14:paraId="37E22F73" w14:textId="6C142153" w:rsidR="009E5AEA" w:rsidRDefault="00B76220" w:rsidP="00554190">
      <w:pPr>
        <w:pStyle w:val="FirstParagraph"/>
        <w:jc w:val="center"/>
      </w:pPr>
      <w:r>
        <w:rPr>
          <w:noProof/>
        </w:rPr>
        <w:drawing>
          <wp:inline distT="0" distB="0" distL="0" distR="0" wp14:anchorId="5B4F58AC" wp14:editId="102E426A">
            <wp:extent cx="2443523" cy="387279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423" cy="4124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0"/>
    <w:bookmarkEnd w:id="0"/>
    <w:sectPr w:rsidR="009E5AEA" w:rsidSect="00686BCC">
      <w:footerReference w:type="even" r:id="rId12"/>
      <w:footerReference w:type="default" r:id="rId13"/>
      <w:pgSz w:w="11900" w:h="16840"/>
      <w:pgMar w:top="1440" w:right="1080" w:bottom="1440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DF82D" w14:textId="77777777" w:rsidR="00000000" w:rsidRDefault="00F11775">
      <w:pPr>
        <w:spacing w:after="0"/>
      </w:pPr>
      <w:r>
        <w:separator/>
      </w:r>
    </w:p>
  </w:endnote>
  <w:endnote w:type="continuationSeparator" w:id="0">
    <w:p w14:paraId="2062DD37" w14:textId="77777777" w:rsidR="00000000" w:rsidRDefault="00F117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5770281"/>
      <w:docPartObj>
        <w:docPartGallery w:val="Page Numbers (Bottom of Page)"/>
        <w:docPartUnique/>
      </w:docPartObj>
    </w:sdtPr>
    <w:sdtContent>
      <w:p w14:paraId="767E7C1C" w14:textId="6ADB8F0E" w:rsidR="00826CC9" w:rsidRDefault="00826CC9" w:rsidP="00C1112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3559D40" w14:textId="77777777" w:rsidR="00826CC9" w:rsidRDefault="00826CC9" w:rsidP="00826CC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03376215"/>
      <w:docPartObj>
        <w:docPartGallery w:val="Page Numbers (Bottom of Page)"/>
        <w:docPartUnique/>
      </w:docPartObj>
    </w:sdtPr>
    <w:sdtContent>
      <w:p w14:paraId="1177F1B3" w14:textId="3935D6CA" w:rsidR="00826CC9" w:rsidRDefault="00826CC9" w:rsidP="00C1112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6B67A20" w14:textId="77777777" w:rsidR="00826CC9" w:rsidRDefault="00826CC9" w:rsidP="00826CC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286D4" w14:textId="77777777" w:rsidR="009E5AEA" w:rsidRDefault="00F11775">
      <w:r>
        <w:separator/>
      </w:r>
    </w:p>
  </w:footnote>
  <w:footnote w:type="continuationSeparator" w:id="0">
    <w:p w14:paraId="1C53B857" w14:textId="77777777" w:rsidR="009E5AEA" w:rsidRDefault="00F117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3D3EFC4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3290330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00A990"/>
    <w:multiLevelType w:val="multilevel"/>
    <w:tmpl w:val="B3E049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0000A991"/>
    <w:multiLevelType w:val="multilevel"/>
    <w:tmpl w:val="0CC063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1C6A34AA"/>
    <w:multiLevelType w:val="hybridMultilevel"/>
    <w:tmpl w:val="320099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F84B75"/>
    <w:multiLevelType w:val="hybridMultilevel"/>
    <w:tmpl w:val="54DA918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5"/>
  </w:num>
  <w:num w:numId="7">
    <w:abstractNumId w:val="4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5AEA"/>
    <w:rsid w:val="00054023"/>
    <w:rsid w:val="001131DB"/>
    <w:rsid w:val="002C6BCA"/>
    <w:rsid w:val="00366B5F"/>
    <w:rsid w:val="004F5E32"/>
    <w:rsid w:val="00554190"/>
    <w:rsid w:val="00686BCC"/>
    <w:rsid w:val="006A481D"/>
    <w:rsid w:val="007C160D"/>
    <w:rsid w:val="008021AE"/>
    <w:rsid w:val="00826CC9"/>
    <w:rsid w:val="00882C56"/>
    <w:rsid w:val="008D3A19"/>
    <w:rsid w:val="008E665D"/>
    <w:rsid w:val="00942131"/>
    <w:rsid w:val="00945CCD"/>
    <w:rsid w:val="009E5AEA"/>
    <w:rsid w:val="00A954A7"/>
    <w:rsid w:val="00B76220"/>
    <w:rsid w:val="00C617F5"/>
    <w:rsid w:val="00CA3434"/>
    <w:rsid w:val="00DA3C61"/>
    <w:rsid w:val="00E3272E"/>
    <w:rsid w:val="00E3340D"/>
    <w:rsid w:val="00EA6262"/>
    <w:rsid w:val="00EB10C0"/>
    <w:rsid w:val="00F11775"/>
    <w:rsid w:val="00F118D0"/>
    <w:rsid w:val="00F818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4"/>
    <o:shapelayout v:ext="edit">
      <o:idmap v:ext="edit" data="1"/>
    </o:shapelayout>
  </w:shapeDefaults>
  <w:decimalSymbol w:val="."/>
  <w:listSeparator w:val=","/>
  <w14:docId w14:val="22DC900E"/>
  <w15:docId w15:val="{47261568-D61C-5849-AE37-6A12B523C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ListNumber2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ListNumber3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26CC9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826CC9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826CC9"/>
    <w:pPr>
      <w:spacing w:before="120" w:after="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26CC9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826CC9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826CC9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826CC9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826CC9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826CC9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826CC9"/>
    <w:pPr>
      <w:spacing w:after="0"/>
      <w:ind w:left="1920"/>
    </w:pPr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826CC9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826CC9"/>
    <w:rPr>
      <w:rFonts w:eastAsiaTheme="minorEastAsia"/>
      <w:sz w:val="22"/>
      <w:szCs w:val="22"/>
      <w:lang w:eastAsia="zh-CN"/>
    </w:rPr>
  </w:style>
  <w:style w:type="paragraph" w:styleId="Footer">
    <w:name w:val="footer"/>
    <w:basedOn w:val="Normal"/>
    <w:link w:val="FooterChar"/>
    <w:unhideWhenUsed/>
    <w:rsid w:val="00826CC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26CC9"/>
  </w:style>
  <w:style w:type="character" w:styleId="PageNumber">
    <w:name w:val="page number"/>
    <w:basedOn w:val="DefaultParagraphFont"/>
    <w:semiHidden/>
    <w:unhideWhenUsed/>
    <w:rsid w:val="00826CC9"/>
  </w:style>
  <w:style w:type="table" w:styleId="TableGrid">
    <w:name w:val="Table Grid"/>
    <w:basedOn w:val="TableNormal"/>
    <w:rsid w:val="00CA34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86BCC"/>
    <w:pPr>
      <w:tabs>
        <w:tab w:val="center" w:pos="4513"/>
        <w:tab w:val="right" w:pos="9026"/>
      </w:tabs>
      <w:spacing w:after="0"/>
    </w:pPr>
  </w:style>
  <w:style w:type="paragraph" w:styleId="ListNumber2">
    <w:name w:val="List Number 2"/>
    <w:basedOn w:val="Normal"/>
    <w:semiHidden/>
    <w:unhideWhenUsed/>
    <w:rsid w:val="00554190"/>
    <w:pPr>
      <w:numPr>
        <w:numId w:val="8"/>
      </w:numPr>
      <w:contextualSpacing/>
    </w:pPr>
  </w:style>
  <w:style w:type="paragraph" w:styleId="ListNumber3">
    <w:name w:val="List Number 3"/>
    <w:basedOn w:val="Normal"/>
    <w:semiHidden/>
    <w:unhideWhenUsed/>
    <w:rsid w:val="00554190"/>
    <w:pPr>
      <w:numPr>
        <w:numId w:val="9"/>
      </w:numPr>
      <w:contextualSpacing/>
    </w:pPr>
  </w:style>
  <w:style w:type="character" w:customStyle="1" w:styleId="HeaderChar">
    <w:name w:val="Header Char"/>
    <w:basedOn w:val="DefaultParagraphFont"/>
    <w:link w:val="Header"/>
    <w:rsid w:val="00686B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github.com/svgani/ather204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6E998B4-B684-EA49-B3A7-6BBFC68EEB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</dc:title>
  <dc:creator>Microsoft Office User</dc:creator>
  <cp:keywords/>
  <cp:lastModifiedBy>Microsoft Office User</cp:lastModifiedBy>
  <cp:revision>3</cp:revision>
  <dcterms:created xsi:type="dcterms:W3CDTF">2022-02-07T13:43:00Z</dcterms:created>
  <dcterms:modified xsi:type="dcterms:W3CDTF">2022-02-07T13:45:00Z</dcterms:modified>
</cp:coreProperties>
</file>